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2C642264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8668F">
        <w:rPr>
          <w:rFonts w:ascii="Arial" w:hAnsi="Arial" w:cs="Arial"/>
          <w:b/>
          <w:bCs/>
          <w:sz w:val="24"/>
          <w:lang w:val="de-DE"/>
        </w:rPr>
        <w:t xml:space="preserve">Galang, C.M. </w:t>
      </w:r>
      <w:r w:rsidR="0021623E" w:rsidRPr="0008668F">
        <w:rPr>
          <w:rFonts w:ascii="Arial" w:hAnsi="Arial" w:cs="Arial"/>
          <w:sz w:val="24"/>
          <w:lang w:val="de-DE"/>
        </w:rPr>
        <w:t xml:space="preserve">&amp; </w:t>
      </w:r>
      <w:proofErr w:type="spellStart"/>
      <w:r w:rsidR="0021623E" w:rsidRPr="0008668F">
        <w:rPr>
          <w:rFonts w:ascii="Arial" w:hAnsi="Arial" w:cs="Arial"/>
          <w:sz w:val="24"/>
          <w:lang w:val="de-DE"/>
        </w:rPr>
        <w:t>Obhi</w:t>
      </w:r>
      <w:proofErr w:type="spellEnd"/>
      <w:r w:rsidR="0021623E" w:rsidRPr="0008668F">
        <w:rPr>
          <w:rFonts w:ascii="Arial" w:hAnsi="Arial" w:cs="Arial"/>
          <w:sz w:val="24"/>
          <w:lang w:val="de-DE"/>
        </w:rPr>
        <w:t>, S.S. (2022</w:t>
      </w:r>
      <w:r w:rsidRPr="0008668F">
        <w:rPr>
          <w:rFonts w:ascii="Arial" w:hAnsi="Arial" w:cs="Arial"/>
          <w:sz w:val="24"/>
          <w:lang w:val="de-DE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ABABDF2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1915CC86" w14:textId="77777777" w:rsidR="0008668F" w:rsidRDefault="0008668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8AAA79" w14:textId="155EC2E1" w:rsidR="0008668F" w:rsidRPr="00906BC0" w:rsidRDefault="006413CD" w:rsidP="0008668F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  <w:bookmarkStart w:id="0" w:name="_GoBack"/>
      <w:bookmarkEnd w:id="0"/>
    </w:p>
    <w:p w14:paraId="7146400C" w14:textId="2F13F9D5" w:rsidR="0008668F" w:rsidRPr="00432A23" w:rsidRDefault="0008668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5D6F0FD" w14:textId="416F1612" w:rsidR="0008668F" w:rsidRPr="006245F8" w:rsidRDefault="0008668F" w:rsidP="0008668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</w:t>
      </w:r>
      <w:r>
        <w:rPr>
          <w:rFonts w:ascii="Arial" w:hAnsi="Arial" w:cs="Arial"/>
          <w:bCs/>
          <w:sz w:val="24"/>
          <w:lang w:val="en-CA"/>
        </w:rPr>
        <w:t>Under Review</w:t>
      </w:r>
      <w:r w:rsidRPr="006245F8">
        <w:rPr>
          <w:rFonts w:ascii="Arial" w:hAnsi="Arial" w:cs="Arial"/>
          <w:bCs/>
          <w:sz w:val="24"/>
          <w:lang w:val="en-CA"/>
        </w:rPr>
        <w:t>). Anticipated imitation of multiple agents.</w:t>
      </w:r>
      <w:r>
        <w:rPr>
          <w:rFonts w:ascii="Arial" w:hAnsi="Arial" w:cs="Arial"/>
          <w:bCs/>
          <w:sz w:val="24"/>
          <w:lang w:val="en-CA"/>
        </w:rPr>
        <w:t xml:space="preserve"> </w:t>
      </w:r>
      <w:r>
        <w:rPr>
          <w:rFonts w:ascii="Arial" w:hAnsi="Arial" w:cs="Arial"/>
          <w:bCs/>
          <w:i/>
          <w:sz w:val="24"/>
          <w:lang w:val="en-CA"/>
        </w:rPr>
        <w:t xml:space="preserve">Cognition. </w:t>
      </w:r>
      <w:hyperlink r:id="rId11" w:history="1">
        <w:r w:rsidR="00661F41" w:rsidRPr="00412E22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f7kr4</w:t>
        </w:r>
      </w:hyperlink>
      <w:r>
        <w:rPr>
          <w:rFonts w:ascii="Arial" w:hAnsi="Arial" w:cs="Arial"/>
          <w:bCs/>
          <w:sz w:val="24"/>
          <w:lang w:val="en-CA"/>
        </w:rPr>
        <w:t xml:space="preserve"> </w:t>
      </w:r>
    </w:p>
    <w:p w14:paraId="6D7147E1" w14:textId="77777777" w:rsidR="007B577F" w:rsidRDefault="007B577F" w:rsidP="0008668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51EF45F4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S.S., &amp; Brass, M. (In Prep.). </w:t>
      </w:r>
      <w:r w:rsidR="009F69EB" w:rsidRPr="009F69EB">
        <w:rPr>
          <w:rFonts w:ascii="Arial" w:hAnsi="Arial" w:cs="Arial"/>
          <w:bCs/>
          <w:sz w:val="24"/>
          <w:lang w:val="en-CA"/>
        </w:rPr>
        <w:t>Explicit Sense of Agency and Group Control: Feelings of control</w:t>
      </w:r>
      <w:r w:rsidR="00154326">
        <w:rPr>
          <w:rFonts w:ascii="Arial" w:hAnsi="Arial" w:cs="Arial"/>
          <w:bCs/>
          <w:sz w:val="24"/>
          <w:lang w:val="en-CA"/>
        </w:rPr>
        <w:t xml:space="preserve"> </w:t>
      </w:r>
      <w:r w:rsidR="009F69EB" w:rsidRPr="009F69EB">
        <w:rPr>
          <w:rFonts w:ascii="Arial" w:hAnsi="Arial" w:cs="Arial"/>
          <w:bCs/>
          <w:sz w:val="24"/>
          <w:lang w:val="en-CA"/>
        </w:rPr>
        <w:t>increases with number of followers, especially when commanding human-like social agents</w:t>
      </w:r>
      <w:r w:rsidR="009F69EB">
        <w:rPr>
          <w:rFonts w:ascii="Arial" w:hAnsi="Arial" w:cs="Arial"/>
          <w:bCs/>
          <w:sz w:val="24"/>
          <w:lang w:val="en-CA"/>
        </w:rPr>
        <w:t>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26AE1922" w14:textId="0006F403" w:rsidR="00773BAF" w:rsidRDefault="00773BAF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6BEDE91" w14:textId="030C7B82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 xml:space="preserve">, &amp; Brass, M. (In Prep.). </w:t>
      </w:r>
      <w:r w:rsidR="005E2CC6" w:rsidRPr="005E2CC6">
        <w:rPr>
          <w:rFonts w:ascii="Arial" w:hAnsi="Arial" w:cs="Arial"/>
          <w:bCs/>
          <w:sz w:val="24"/>
          <w:lang w:val="en-CA"/>
        </w:rPr>
        <w:t xml:space="preserve">Using a Veto Paradigm to Investigate the Decision Model of </w:t>
      </w:r>
      <w:proofErr w:type="spellStart"/>
      <w:r w:rsidR="005E2CC6" w:rsidRPr="005E2CC6">
        <w:rPr>
          <w:rFonts w:ascii="Arial" w:hAnsi="Arial" w:cs="Arial"/>
          <w:bCs/>
          <w:sz w:val="24"/>
          <w:lang w:val="en-CA"/>
        </w:rPr>
        <w:t>Libet</w:t>
      </w:r>
      <w:proofErr w:type="spellEnd"/>
      <w:r w:rsidR="005E2CC6" w:rsidRPr="005E2CC6">
        <w:rPr>
          <w:rFonts w:ascii="Arial" w:hAnsi="Arial" w:cs="Arial"/>
          <w:bCs/>
          <w:sz w:val="24"/>
          <w:lang w:val="en-CA"/>
        </w:rPr>
        <w:t>-style Experiments</w:t>
      </w:r>
      <w:r w:rsidRPr="00773BAF">
        <w:rPr>
          <w:rFonts w:ascii="Arial" w:hAnsi="Arial" w:cs="Arial"/>
          <w:bCs/>
          <w:sz w:val="24"/>
          <w:lang w:val="en-CA"/>
        </w:rPr>
        <w:t>.</w:t>
      </w:r>
      <w:r w:rsidR="0022693F" w:rsidRPr="0022693F">
        <w:t xml:space="preserve"> </w:t>
      </w:r>
      <w:hyperlink r:id="rId12" w:history="1">
        <w:r w:rsidR="0022693F" w:rsidRPr="00DB79D5">
          <w:rPr>
            <w:rStyle w:val="Hyperlink"/>
            <w:rFonts w:ascii="Arial" w:hAnsi="Arial" w:cs="Arial"/>
            <w:bCs/>
            <w:sz w:val="24"/>
            <w:lang w:val="en-CA"/>
          </w:rPr>
          <w:t>https://osf.io/preprints/psyarxiv/wsn4j/</w:t>
        </w:r>
      </w:hyperlink>
      <w:r w:rsidR="0022693F">
        <w:rPr>
          <w:rFonts w:ascii="Arial" w:hAnsi="Arial" w:cs="Arial"/>
          <w:bCs/>
          <w:sz w:val="24"/>
          <w:lang w:val="en-CA"/>
        </w:rPr>
        <w:t xml:space="preserve"> </w:t>
      </w:r>
    </w:p>
    <w:p w14:paraId="336D1FFE" w14:textId="7777777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3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</w:t>
      </w:r>
      <w:r>
        <w:rPr>
          <w:rFonts w:ascii="Arial" w:hAnsi="Arial" w:cs="Arial"/>
          <w:sz w:val="24"/>
        </w:rPr>
        <w:lastRenderedPageBreak/>
        <w:t xml:space="preserve">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lastRenderedPageBreak/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03C205A8" w14:textId="6B9E8D73" w:rsidR="00B958DC" w:rsidRDefault="00DD2D11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3CA5708F" w14:textId="741A2384" w:rsidR="00B958DC" w:rsidRDefault="00B958DC" w:rsidP="00B958D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ense of Agency Seminar (Winter 2023-2024)</w:t>
      </w:r>
    </w:p>
    <w:p w14:paraId="29D18048" w14:textId="318B755F" w:rsidR="008C7EBE" w:rsidRPr="00B958DC" w:rsidRDefault="008C7EBE" w:rsidP="008C7EB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Empirical Research Training – MIND Track (Summer 2023)</w:t>
      </w:r>
    </w:p>
    <w:p w14:paraId="1C96B5FF" w14:textId="360F79E9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r w:rsidR="008C7EBE">
        <w:rPr>
          <w:rFonts w:ascii="Arial" w:hAnsi="Arial" w:cs="Arial"/>
          <w:bCs/>
          <w:sz w:val="24"/>
        </w:rPr>
        <w:t>Summer 2022</w:t>
      </w:r>
      <w:r w:rsidR="005541D0">
        <w:rPr>
          <w:rFonts w:ascii="Arial" w:hAnsi="Arial" w:cs="Arial"/>
          <w:bCs/>
          <w:sz w:val="24"/>
        </w:rPr>
        <w:t>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4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538D7" w14:textId="77777777" w:rsidR="00625E60" w:rsidRDefault="00625E60" w:rsidP="00C7713F">
      <w:pPr>
        <w:spacing w:after="0" w:line="240" w:lineRule="auto"/>
      </w:pPr>
      <w:r>
        <w:separator/>
      </w:r>
    </w:p>
  </w:endnote>
  <w:endnote w:type="continuationSeparator" w:id="0">
    <w:p w14:paraId="483EAFC7" w14:textId="77777777" w:rsidR="00625E60" w:rsidRDefault="00625E60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638CB7" w14:textId="77777777" w:rsidR="00625E60" w:rsidRDefault="00625E60" w:rsidP="00C7713F">
      <w:pPr>
        <w:spacing w:after="0" w:line="240" w:lineRule="auto"/>
      </w:pPr>
      <w:r>
        <w:separator/>
      </w:r>
    </w:p>
  </w:footnote>
  <w:footnote w:type="continuationSeparator" w:id="0">
    <w:p w14:paraId="179D8A36" w14:textId="77777777" w:rsidR="00625E60" w:rsidRDefault="00625E60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668F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4326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2693F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2CC6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5E60"/>
    <w:rsid w:val="00626659"/>
    <w:rsid w:val="00626FA7"/>
    <w:rsid w:val="00630018"/>
    <w:rsid w:val="0063395F"/>
    <w:rsid w:val="0063678B"/>
    <w:rsid w:val="00637816"/>
    <w:rsid w:val="006407CA"/>
    <w:rsid w:val="00640FA5"/>
    <w:rsid w:val="006413CD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1F41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0E0D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96C98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C7EBE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9EB"/>
    <w:rsid w:val="009F6B3B"/>
    <w:rsid w:val="009F7EC2"/>
    <w:rsid w:val="00A03D54"/>
    <w:rsid w:val="00A043B8"/>
    <w:rsid w:val="00A04F76"/>
    <w:rsid w:val="00A05DA3"/>
    <w:rsid w:val="00A07FA5"/>
    <w:rsid w:val="00A10544"/>
    <w:rsid w:val="00A105D1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3CC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32B1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8DC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6A48"/>
    <w:rsid w:val="00CE7F2A"/>
    <w:rsid w:val="00CE7F75"/>
    <w:rsid w:val="00CF0251"/>
    <w:rsid w:val="00CF0DFB"/>
    <w:rsid w:val="00CF1D24"/>
    <w:rsid w:val="00CF2CE6"/>
    <w:rsid w:val="00CF312C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0725D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EF7A37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  <w:style w:type="character" w:styleId="UnresolvedMention">
    <w:name w:val="Unresolved Mention"/>
    <w:basedOn w:val="DefaultParagraphFont"/>
    <w:uiPriority w:val="99"/>
    <w:semiHidden/>
    <w:unhideWhenUsed/>
    <w:rsid w:val="00CF31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hyperlink" Target="https://osf.io/bnh7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osf.io/preprints/psyarxiv/wsn4j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preprints/psyarxiv/f7kr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155C5B-156C-433C-8D3C-DCC9F7D67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147</Words>
  <Characters>12244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6</cp:revision>
  <cp:lastPrinted>2023-12-06T10:23:00Z</cp:lastPrinted>
  <dcterms:created xsi:type="dcterms:W3CDTF">2022-11-11T08:17:00Z</dcterms:created>
  <dcterms:modified xsi:type="dcterms:W3CDTF">2023-12-06T10:23:00Z</dcterms:modified>
</cp:coreProperties>
</file>